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here"/>
        <w:tblW w:w="0" w:type="auto"/>
        <w:tblLook w:val="04A0" w:firstRow="1" w:lastRow="0" w:firstColumn="1" w:lastColumn="0" w:noHBand="0" w:noVBand="1"/>
      </w:tblPr>
      <w:tblGrid>
        <w:gridCol w:w="1146"/>
        <w:gridCol w:w="2014"/>
        <w:gridCol w:w="2821"/>
        <w:gridCol w:w="2882"/>
      </w:tblGrid>
      <w:tr w:rsidR="006429E9" w:rsidRPr="000B10E2" w14:paraId="6A60DA41" w14:textId="77777777" w:rsidTr="00205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0" w:type="auto"/>
            <w:noWrap/>
            <w:hideMark/>
          </w:tcPr>
          <w:p w14:paraId="0CE4DE4F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Scenario</w:t>
            </w:r>
          </w:p>
        </w:tc>
        <w:tc>
          <w:tcPr>
            <w:tcW w:w="0" w:type="auto"/>
            <w:noWrap/>
            <w:hideMark/>
          </w:tcPr>
          <w:p w14:paraId="43313BB7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Change</w:t>
            </w:r>
          </w:p>
        </w:tc>
        <w:tc>
          <w:tcPr>
            <w:tcW w:w="0" w:type="auto"/>
            <w:noWrap/>
            <w:hideMark/>
          </w:tcPr>
          <w:p w14:paraId="52CCAC1A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Cox Model</w:t>
            </w:r>
          </w:p>
          <w:p w14:paraId="10F34C5F" w14:textId="0D52FA8E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Mean</w:t>
            </w:r>
            <w:r w:rsidR="00C161D6" w:rsidRPr="000B10E2">
              <w:rPr>
                <w:rFonts w:ascii="Arial" w:hAnsi="Arial" w:cs="Arial"/>
                <w:color w:val="000000" w:themeColor="text1"/>
              </w:rPr>
              <w:t xml:space="preserve"> relative bias%</w:t>
            </w:r>
            <w:r w:rsidRPr="000B10E2">
              <w:rPr>
                <w:rFonts w:ascii="Arial" w:hAnsi="Arial" w:cs="Arial"/>
                <w:color w:val="000000" w:themeColor="text1"/>
              </w:rPr>
              <w:t xml:space="preserve"> (SD)</w:t>
            </w:r>
          </w:p>
        </w:tc>
        <w:tc>
          <w:tcPr>
            <w:tcW w:w="0" w:type="auto"/>
            <w:noWrap/>
            <w:hideMark/>
          </w:tcPr>
          <w:p w14:paraId="60C593B4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PERR Pairwise</w:t>
            </w:r>
          </w:p>
          <w:p w14:paraId="16C04D44" w14:textId="690D3F08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0B10E2">
              <w:rPr>
                <w:rFonts w:ascii="Arial" w:hAnsi="Arial" w:cs="Arial"/>
                <w:color w:val="000000" w:themeColor="text1"/>
              </w:rPr>
              <w:t>Mean</w:t>
            </w:r>
            <w:r w:rsidR="00C161D6" w:rsidRPr="000B10E2">
              <w:rPr>
                <w:rFonts w:ascii="Arial" w:hAnsi="Arial" w:cs="Arial"/>
                <w:color w:val="000000" w:themeColor="text1"/>
              </w:rPr>
              <w:t xml:space="preserve"> relative bias% </w:t>
            </w:r>
            <w:r w:rsidRPr="000B10E2">
              <w:rPr>
                <w:rFonts w:ascii="Arial" w:hAnsi="Arial" w:cs="Arial"/>
                <w:color w:val="000000" w:themeColor="text1"/>
              </w:rPr>
              <w:t xml:space="preserve"> (SD)</w:t>
            </w:r>
          </w:p>
        </w:tc>
      </w:tr>
      <w:tr w:rsidR="006429E9" w:rsidRPr="006429E9" w14:paraId="77292F1B" w14:textId="77777777" w:rsidTr="002057FD">
        <w:trPr>
          <w:trHeight w:val="300"/>
        </w:trPr>
        <w:tc>
          <w:tcPr>
            <w:tcW w:w="0" w:type="auto"/>
            <w:noWrap/>
            <w:hideMark/>
          </w:tcPr>
          <w:p w14:paraId="20A1E46E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0B10E2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DC50A40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6429E9">
              <w:rPr>
                <w:rFonts w:ascii="Arial" w:hAnsi="Arial" w:cs="Arial"/>
                <w:color w:val="000000" w:themeColor="text1"/>
              </w:rPr>
              <w:t>C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trt</w:t>
            </w:r>
            <w:r w:rsidRPr="006429E9">
              <w:rPr>
                <w:rFonts w:ascii="Arial" w:hAnsi="Arial" w:cs="Arial"/>
                <w:color w:val="000000" w:themeColor="text1"/>
              </w:rPr>
              <w:t>~N</w:t>
            </w:r>
            <w:proofErr w:type="spellEnd"/>
            <w:r w:rsidRPr="006429E9">
              <w:rPr>
                <w:rFonts w:ascii="Arial" w:hAnsi="Arial" w:cs="Arial"/>
                <w:color w:val="000000" w:themeColor="text1"/>
              </w:rPr>
              <w:t>(-0.2,0.25</w:t>
            </w:r>
            <w:r w:rsidRPr="006429E9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Pr="006429E9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0B274598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25.8(0.2)</w:t>
            </w:r>
          </w:p>
        </w:tc>
        <w:tc>
          <w:tcPr>
            <w:tcW w:w="0" w:type="auto"/>
            <w:noWrap/>
            <w:hideMark/>
          </w:tcPr>
          <w:p w14:paraId="7CA593EF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3(0.4)</w:t>
            </w:r>
          </w:p>
        </w:tc>
      </w:tr>
      <w:tr w:rsidR="006429E9" w:rsidRPr="006429E9" w14:paraId="2EA16CA6" w14:textId="77777777" w:rsidTr="002057FD">
        <w:trPr>
          <w:trHeight w:val="300"/>
        </w:trPr>
        <w:tc>
          <w:tcPr>
            <w:tcW w:w="0" w:type="auto"/>
            <w:noWrap/>
          </w:tcPr>
          <w:p w14:paraId="0201259C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010C7C76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6429E9">
              <w:rPr>
                <w:rFonts w:ascii="Arial" w:hAnsi="Arial" w:cs="Arial"/>
                <w:color w:val="000000" w:themeColor="text1"/>
              </w:rPr>
              <w:t>Ctrt~N</w:t>
            </w:r>
            <w:proofErr w:type="spellEnd"/>
            <w:r w:rsidRPr="006429E9">
              <w:rPr>
                <w:rFonts w:ascii="Arial" w:hAnsi="Arial" w:cs="Arial"/>
                <w:color w:val="000000" w:themeColor="text1"/>
              </w:rPr>
              <w:t>(0.1,0.25</w:t>
            </w:r>
            <w:r w:rsidRPr="006429E9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Pr="006429E9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70F637B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4(0.2)</w:t>
            </w:r>
          </w:p>
        </w:tc>
        <w:tc>
          <w:tcPr>
            <w:tcW w:w="0" w:type="auto"/>
            <w:noWrap/>
            <w:hideMark/>
          </w:tcPr>
          <w:p w14:paraId="04684165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4(0.2)</w:t>
            </w:r>
          </w:p>
        </w:tc>
      </w:tr>
      <w:tr w:rsidR="006429E9" w:rsidRPr="006429E9" w14:paraId="3452E340" w14:textId="77777777" w:rsidTr="002057FD">
        <w:trPr>
          <w:trHeight w:val="300"/>
        </w:trPr>
        <w:tc>
          <w:tcPr>
            <w:tcW w:w="0" w:type="auto"/>
            <w:noWrap/>
          </w:tcPr>
          <w:p w14:paraId="01D1F58C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6EC5BC25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6429E9">
              <w:rPr>
                <w:rFonts w:ascii="Arial" w:hAnsi="Arial" w:cs="Arial"/>
                <w:color w:val="000000" w:themeColor="text1"/>
              </w:rPr>
              <w:t>Ctrt~N</w:t>
            </w:r>
            <w:proofErr w:type="spellEnd"/>
            <w:r w:rsidRPr="006429E9">
              <w:rPr>
                <w:rFonts w:ascii="Arial" w:hAnsi="Arial" w:cs="Arial"/>
                <w:color w:val="000000" w:themeColor="text1"/>
              </w:rPr>
              <w:t>(0.4,0.25</w:t>
            </w:r>
            <w:r w:rsidRPr="006429E9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Pr="006429E9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32CFD1CE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.4(0.2)</w:t>
            </w:r>
          </w:p>
        </w:tc>
        <w:tc>
          <w:tcPr>
            <w:tcW w:w="0" w:type="auto"/>
            <w:noWrap/>
            <w:hideMark/>
          </w:tcPr>
          <w:p w14:paraId="69B087B4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3(0.2)</w:t>
            </w:r>
          </w:p>
        </w:tc>
      </w:tr>
      <w:tr w:rsidR="006429E9" w:rsidRPr="006429E9" w14:paraId="2324885C" w14:textId="77777777" w:rsidTr="002057FD">
        <w:trPr>
          <w:trHeight w:val="300"/>
        </w:trPr>
        <w:tc>
          <w:tcPr>
            <w:tcW w:w="0" w:type="auto"/>
            <w:noWrap/>
          </w:tcPr>
          <w:p w14:paraId="6AE4E670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6A694EDF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6429E9">
              <w:rPr>
                <w:rFonts w:ascii="Arial" w:hAnsi="Arial" w:cs="Arial"/>
                <w:color w:val="000000" w:themeColor="text1"/>
              </w:rPr>
              <w:t>Ctrt~N</w:t>
            </w:r>
            <w:proofErr w:type="spellEnd"/>
            <w:r w:rsidRPr="006429E9">
              <w:rPr>
                <w:rFonts w:ascii="Arial" w:hAnsi="Arial" w:cs="Arial"/>
                <w:color w:val="000000" w:themeColor="text1"/>
              </w:rPr>
              <w:t>(0.7,0.25</w:t>
            </w:r>
            <w:r w:rsidRPr="006429E9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Pr="006429E9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6503A856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82.4(0.4)</w:t>
            </w:r>
          </w:p>
        </w:tc>
        <w:tc>
          <w:tcPr>
            <w:tcW w:w="0" w:type="auto"/>
            <w:noWrap/>
            <w:hideMark/>
          </w:tcPr>
          <w:p w14:paraId="585DD796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2(0.3)</w:t>
            </w:r>
          </w:p>
        </w:tc>
      </w:tr>
      <w:tr w:rsidR="006429E9" w:rsidRPr="006429E9" w14:paraId="5E107D30" w14:textId="77777777" w:rsidTr="002057FD">
        <w:trPr>
          <w:trHeight w:val="300"/>
        </w:trPr>
        <w:tc>
          <w:tcPr>
            <w:tcW w:w="0" w:type="auto"/>
            <w:noWrap/>
          </w:tcPr>
          <w:p w14:paraId="4B8FF65B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6CEADF17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6429E9">
              <w:rPr>
                <w:rFonts w:ascii="Arial" w:hAnsi="Arial" w:cs="Arial"/>
                <w:color w:val="000000" w:themeColor="text1"/>
              </w:rPr>
              <w:t>Ctrt~N</w:t>
            </w:r>
            <w:proofErr w:type="spellEnd"/>
            <w:r w:rsidRPr="006429E9">
              <w:rPr>
                <w:rFonts w:ascii="Arial" w:hAnsi="Arial" w:cs="Arial"/>
                <w:color w:val="000000" w:themeColor="text1"/>
              </w:rPr>
              <w:t>(1.0,0.25</w:t>
            </w:r>
            <w:r w:rsidRPr="006429E9">
              <w:rPr>
                <w:rFonts w:ascii="Arial" w:hAnsi="Arial" w:cs="Arial"/>
                <w:color w:val="000000" w:themeColor="text1"/>
                <w:vertAlign w:val="superscript"/>
              </w:rPr>
              <w:t>2</w:t>
            </w:r>
            <w:r w:rsidRPr="006429E9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097D73FD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146.2(0.3)</w:t>
            </w:r>
          </w:p>
        </w:tc>
        <w:tc>
          <w:tcPr>
            <w:tcW w:w="0" w:type="auto"/>
            <w:noWrap/>
            <w:hideMark/>
          </w:tcPr>
          <w:p w14:paraId="2CD7637D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3(0.1)</w:t>
            </w:r>
          </w:p>
        </w:tc>
      </w:tr>
      <w:tr w:rsidR="006429E9" w:rsidRPr="006429E9" w14:paraId="54E2440F" w14:textId="77777777" w:rsidTr="002057FD">
        <w:trPr>
          <w:trHeight w:val="300"/>
        </w:trPr>
        <w:tc>
          <w:tcPr>
            <w:tcW w:w="0" w:type="auto"/>
            <w:noWrap/>
            <w:hideMark/>
          </w:tcPr>
          <w:p w14:paraId="399F7EEB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0B10E2">
              <w:rPr>
                <w:rFonts w:ascii="Arial" w:hAnsi="Arial" w:cs="Arial"/>
                <w:b/>
                <w:color w:val="000000" w:themeColor="text1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36D4C71A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prior</w:t>
            </w:r>
            <w:r w:rsidRPr="006429E9">
              <w:rPr>
                <w:rFonts w:ascii="Arial" w:hAnsi="Arial" w:cs="Arial"/>
                <w:color w:val="000000" w:themeColor="text1"/>
              </w:rPr>
              <w:t>=1.25, 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study</w:t>
            </w:r>
            <w:r w:rsidRPr="006429E9">
              <w:rPr>
                <w:rFonts w:ascii="Arial" w:hAnsi="Arial" w:cs="Arial"/>
                <w:color w:val="000000" w:themeColor="text1"/>
              </w:rPr>
              <w:t>=1</w:t>
            </w:r>
          </w:p>
        </w:tc>
        <w:tc>
          <w:tcPr>
            <w:tcW w:w="0" w:type="auto"/>
            <w:noWrap/>
            <w:hideMark/>
          </w:tcPr>
          <w:p w14:paraId="1BE70019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.2(0.2)</w:t>
            </w:r>
          </w:p>
        </w:tc>
        <w:tc>
          <w:tcPr>
            <w:tcW w:w="0" w:type="auto"/>
            <w:noWrap/>
            <w:hideMark/>
          </w:tcPr>
          <w:p w14:paraId="07FB75C9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6.9(0.2)</w:t>
            </w:r>
          </w:p>
        </w:tc>
      </w:tr>
      <w:tr w:rsidR="006429E9" w:rsidRPr="006429E9" w14:paraId="653CAEED" w14:textId="77777777" w:rsidTr="002057FD">
        <w:trPr>
          <w:trHeight w:val="300"/>
        </w:trPr>
        <w:tc>
          <w:tcPr>
            <w:tcW w:w="0" w:type="auto"/>
            <w:noWrap/>
          </w:tcPr>
          <w:p w14:paraId="0759DB74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1D44A91D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prior</w:t>
            </w:r>
            <w:r w:rsidRPr="006429E9">
              <w:rPr>
                <w:rFonts w:ascii="Arial" w:hAnsi="Arial" w:cs="Arial"/>
                <w:color w:val="000000" w:themeColor="text1"/>
              </w:rPr>
              <w:t>=0.75, 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study</w:t>
            </w:r>
            <w:r w:rsidRPr="006429E9">
              <w:rPr>
                <w:rFonts w:ascii="Arial" w:hAnsi="Arial" w:cs="Arial"/>
                <w:color w:val="000000" w:themeColor="text1"/>
              </w:rPr>
              <w:t>=1</w:t>
            </w:r>
          </w:p>
        </w:tc>
        <w:tc>
          <w:tcPr>
            <w:tcW w:w="0" w:type="auto"/>
            <w:noWrap/>
            <w:hideMark/>
          </w:tcPr>
          <w:p w14:paraId="6E188B4F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.1(0.2)</w:t>
            </w:r>
          </w:p>
        </w:tc>
        <w:tc>
          <w:tcPr>
            <w:tcW w:w="0" w:type="auto"/>
            <w:noWrap/>
            <w:hideMark/>
          </w:tcPr>
          <w:p w14:paraId="3EA5445E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8(0.2)</w:t>
            </w:r>
          </w:p>
        </w:tc>
      </w:tr>
      <w:tr w:rsidR="006429E9" w:rsidRPr="006429E9" w14:paraId="1C35BA92" w14:textId="77777777" w:rsidTr="002057FD">
        <w:trPr>
          <w:trHeight w:val="300"/>
        </w:trPr>
        <w:tc>
          <w:tcPr>
            <w:tcW w:w="0" w:type="auto"/>
            <w:noWrap/>
          </w:tcPr>
          <w:p w14:paraId="640F9FB3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466E7B8E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prior</w:t>
            </w:r>
            <w:r w:rsidRPr="006429E9">
              <w:rPr>
                <w:rFonts w:ascii="Arial" w:hAnsi="Arial" w:cs="Arial"/>
                <w:color w:val="000000" w:themeColor="text1"/>
              </w:rPr>
              <w:t>=1, 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study</w:t>
            </w:r>
            <w:r w:rsidRPr="006429E9">
              <w:rPr>
                <w:rFonts w:ascii="Arial" w:hAnsi="Arial" w:cs="Arial"/>
                <w:color w:val="000000" w:themeColor="text1"/>
              </w:rPr>
              <w:t>=1</w:t>
            </w:r>
          </w:p>
        </w:tc>
        <w:tc>
          <w:tcPr>
            <w:tcW w:w="0" w:type="auto"/>
            <w:noWrap/>
            <w:hideMark/>
          </w:tcPr>
          <w:p w14:paraId="1786D526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.4(0.3)</w:t>
            </w:r>
          </w:p>
        </w:tc>
        <w:tc>
          <w:tcPr>
            <w:tcW w:w="0" w:type="auto"/>
            <w:noWrap/>
            <w:hideMark/>
          </w:tcPr>
          <w:p w14:paraId="2AABCF20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5(0.3)</w:t>
            </w:r>
          </w:p>
        </w:tc>
      </w:tr>
      <w:tr w:rsidR="006429E9" w:rsidRPr="006429E9" w14:paraId="06AC7782" w14:textId="77777777" w:rsidTr="002057FD">
        <w:trPr>
          <w:trHeight w:val="300"/>
        </w:trPr>
        <w:tc>
          <w:tcPr>
            <w:tcW w:w="0" w:type="auto"/>
            <w:noWrap/>
          </w:tcPr>
          <w:p w14:paraId="54433281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30F552EF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prior</w:t>
            </w:r>
            <w:r w:rsidRPr="006429E9">
              <w:rPr>
                <w:rFonts w:ascii="Arial" w:hAnsi="Arial" w:cs="Arial"/>
                <w:color w:val="000000" w:themeColor="text1"/>
              </w:rPr>
              <w:t>=1, 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study</w:t>
            </w:r>
            <w:r w:rsidRPr="006429E9">
              <w:rPr>
                <w:rFonts w:ascii="Arial" w:hAnsi="Arial" w:cs="Arial"/>
                <w:color w:val="000000" w:themeColor="text1"/>
              </w:rPr>
              <w:t>=0.75</w:t>
            </w:r>
          </w:p>
        </w:tc>
        <w:tc>
          <w:tcPr>
            <w:tcW w:w="0" w:type="auto"/>
            <w:noWrap/>
            <w:hideMark/>
          </w:tcPr>
          <w:p w14:paraId="4E7B6D05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25.4(0.3)</w:t>
            </w:r>
          </w:p>
        </w:tc>
        <w:tc>
          <w:tcPr>
            <w:tcW w:w="0" w:type="auto"/>
            <w:noWrap/>
            <w:hideMark/>
          </w:tcPr>
          <w:p w14:paraId="70123C9E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7(0.3)</w:t>
            </w:r>
          </w:p>
        </w:tc>
      </w:tr>
      <w:tr w:rsidR="006429E9" w:rsidRPr="006429E9" w14:paraId="10732691" w14:textId="77777777" w:rsidTr="002057FD">
        <w:trPr>
          <w:trHeight w:val="300"/>
        </w:trPr>
        <w:tc>
          <w:tcPr>
            <w:tcW w:w="0" w:type="auto"/>
            <w:noWrap/>
          </w:tcPr>
          <w:p w14:paraId="21715E51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153C03B9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prior</w:t>
            </w:r>
            <w:r w:rsidRPr="006429E9">
              <w:rPr>
                <w:rFonts w:ascii="Arial" w:hAnsi="Arial" w:cs="Arial"/>
                <w:color w:val="000000" w:themeColor="text1"/>
              </w:rPr>
              <w:t>=1, β</w:t>
            </w:r>
            <w:r w:rsidRPr="006429E9">
              <w:rPr>
                <w:rFonts w:ascii="Arial" w:hAnsi="Arial" w:cs="Arial"/>
                <w:color w:val="000000" w:themeColor="text1"/>
                <w:vertAlign w:val="subscript"/>
              </w:rPr>
              <w:t>study</w:t>
            </w:r>
            <w:r w:rsidRPr="006429E9">
              <w:rPr>
                <w:rFonts w:ascii="Arial" w:hAnsi="Arial" w:cs="Arial"/>
                <w:color w:val="000000" w:themeColor="text1"/>
              </w:rPr>
              <w:t>=1.25</w:t>
            </w:r>
          </w:p>
        </w:tc>
        <w:tc>
          <w:tcPr>
            <w:tcW w:w="0" w:type="auto"/>
            <w:noWrap/>
            <w:hideMark/>
          </w:tcPr>
          <w:p w14:paraId="3A678FD2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45.9(0.2)</w:t>
            </w:r>
          </w:p>
        </w:tc>
        <w:tc>
          <w:tcPr>
            <w:tcW w:w="0" w:type="auto"/>
            <w:noWrap/>
            <w:hideMark/>
          </w:tcPr>
          <w:p w14:paraId="32054D4C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8.2(0.1)</w:t>
            </w:r>
          </w:p>
        </w:tc>
      </w:tr>
      <w:tr w:rsidR="006429E9" w:rsidRPr="006429E9" w14:paraId="747C694D" w14:textId="77777777" w:rsidTr="002057FD">
        <w:trPr>
          <w:trHeight w:val="300"/>
        </w:trPr>
        <w:tc>
          <w:tcPr>
            <w:tcW w:w="0" w:type="auto"/>
            <w:noWrap/>
            <w:hideMark/>
          </w:tcPr>
          <w:p w14:paraId="2C9B46DE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0B10E2">
              <w:rPr>
                <w:rFonts w:ascii="Arial" w:hAnsi="Arial" w:cs="Arial"/>
                <w:b/>
                <w:color w:val="000000" w:themeColor="text1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5BFA8358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% attenuate</w:t>
            </w:r>
          </w:p>
        </w:tc>
        <w:tc>
          <w:tcPr>
            <w:tcW w:w="0" w:type="auto"/>
            <w:noWrap/>
            <w:hideMark/>
          </w:tcPr>
          <w:p w14:paraId="348DB8DC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.4(0.2)</w:t>
            </w:r>
          </w:p>
        </w:tc>
        <w:tc>
          <w:tcPr>
            <w:tcW w:w="0" w:type="auto"/>
            <w:noWrap/>
            <w:hideMark/>
          </w:tcPr>
          <w:p w14:paraId="3BF9AD5C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0.5(0.2)</w:t>
            </w:r>
          </w:p>
        </w:tc>
      </w:tr>
      <w:tr w:rsidR="006429E9" w:rsidRPr="006429E9" w14:paraId="0EA263E9" w14:textId="77777777" w:rsidTr="002057FD">
        <w:trPr>
          <w:trHeight w:val="300"/>
        </w:trPr>
        <w:tc>
          <w:tcPr>
            <w:tcW w:w="0" w:type="auto"/>
            <w:noWrap/>
          </w:tcPr>
          <w:p w14:paraId="63E0A8BB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3CB5EE38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5% attenuate</w:t>
            </w:r>
          </w:p>
        </w:tc>
        <w:tc>
          <w:tcPr>
            <w:tcW w:w="0" w:type="auto"/>
            <w:noWrap/>
            <w:hideMark/>
          </w:tcPr>
          <w:p w14:paraId="2A809D7B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24.4(0.2)</w:t>
            </w:r>
          </w:p>
        </w:tc>
        <w:tc>
          <w:tcPr>
            <w:tcW w:w="0" w:type="auto"/>
            <w:noWrap/>
            <w:hideMark/>
          </w:tcPr>
          <w:p w14:paraId="232647EF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7.5(0.2)</w:t>
            </w:r>
          </w:p>
        </w:tc>
      </w:tr>
      <w:tr w:rsidR="006429E9" w:rsidRPr="006429E9" w14:paraId="550BCAB6" w14:textId="77777777" w:rsidTr="002057FD">
        <w:trPr>
          <w:trHeight w:val="300"/>
        </w:trPr>
        <w:tc>
          <w:tcPr>
            <w:tcW w:w="0" w:type="auto"/>
            <w:noWrap/>
          </w:tcPr>
          <w:p w14:paraId="06DF8B15" w14:textId="77777777" w:rsidR="006A6CD6" w:rsidRPr="000B10E2" w:rsidRDefault="006A6CD6" w:rsidP="006429E9">
            <w:pPr>
              <w:spacing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48E76943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25% attenuate</w:t>
            </w:r>
          </w:p>
        </w:tc>
        <w:tc>
          <w:tcPr>
            <w:tcW w:w="0" w:type="auto"/>
            <w:noWrap/>
            <w:hideMark/>
          </w:tcPr>
          <w:p w14:paraId="70BE17DD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1.4(0.4)</w:t>
            </w:r>
          </w:p>
        </w:tc>
        <w:tc>
          <w:tcPr>
            <w:tcW w:w="0" w:type="auto"/>
            <w:noWrap/>
            <w:hideMark/>
          </w:tcPr>
          <w:p w14:paraId="47A66209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26.5(0.4)</w:t>
            </w:r>
          </w:p>
        </w:tc>
      </w:tr>
      <w:tr w:rsidR="006429E9" w:rsidRPr="006429E9" w14:paraId="3C290AEC" w14:textId="77777777" w:rsidTr="002057FD">
        <w:trPr>
          <w:trHeight w:val="300"/>
        </w:trPr>
        <w:tc>
          <w:tcPr>
            <w:tcW w:w="0" w:type="auto"/>
            <w:noWrap/>
          </w:tcPr>
          <w:p w14:paraId="406C80FC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1D9D075C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35% attenuate</w:t>
            </w:r>
          </w:p>
        </w:tc>
        <w:tc>
          <w:tcPr>
            <w:tcW w:w="0" w:type="auto"/>
            <w:noWrap/>
            <w:hideMark/>
          </w:tcPr>
          <w:p w14:paraId="2C3016A9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23.3(0.2)</w:t>
            </w:r>
          </w:p>
        </w:tc>
        <w:tc>
          <w:tcPr>
            <w:tcW w:w="0" w:type="auto"/>
            <w:noWrap/>
            <w:hideMark/>
          </w:tcPr>
          <w:p w14:paraId="4BE21AC0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42.7(0.1)</w:t>
            </w:r>
          </w:p>
        </w:tc>
      </w:tr>
      <w:tr w:rsidR="006429E9" w:rsidRPr="006429E9" w14:paraId="5860DF20" w14:textId="77777777" w:rsidTr="002057FD">
        <w:trPr>
          <w:trHeight w:val="300"/>
        </w:trPr>
        <w:tc>
          <w:tcPr>
            <w:tcW w:w="0" w:type="auto"/>
            <w:noWrap/>
          </w:tcPr>
          <w:p w14:paraId="0D94CB0A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0" w:type="auto"/>
            <w:noWrap/>
            <w:hideMark/>
          </w:tcPr>
          <w:p w14:paraId="203E072A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50% attenuate</w:t>
            </w:r>
          </w:p>
        </w:tc>
        <w:tc>
          <w:tcPr>
            <w:tcW w:w="0" w:type="auto"/>
            <w:noWrap/>
            <w:hideMark/>
          </w:tcPr>
          <w:p w14:paraId="06A5A982" w14:textId="77777777" w:rsidR="006A6CD6" w:rsidRPr="006429E9" w:rsidRDefault="006A6CD6" w:rsidP="006429E9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44.9(0.3)</w:t>
            </w:r>
          </w:p>
        </w:tc>
        <w:tc>
          <w:tcPr>
            <w:tcW w:w="0" w:type="auto"/>
            <w:noWrap/>
            <w:hideMark/>
          </w:tcPr>
          <w:p w14:paraId="1C648C23" w14:textId="77777777" w:rsidR="006A6CD6" w:rsidRPr="006429E9" w:rsidRDefault="006A6CD6" w:rsidP="006429E9">
            <w:pPr>
              <w:keepNext/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6429E9">
              <w:rPr>
                <w:rFonts w:ascii="Arial" w:hAnsi="Arial" w:cs="Arial"/>
                <w:color w:val="000000" w:themeColor="text1"/>
              </w:rPr>
              <w:t>-58.7(0.2)</w:t>
            </w:r>
          </w:p>
        </w:tc>
      </w:tr>
    </w:tbl>
    <w:p w14:paraId="2F3C92A9" w14:textId="07F5C8BE" w:rsidR="000B10E2" w:rsidRDefault="000B10E2">
      <w:pPr>
        <w:spacing w:after="160" w:line="259" w:lineRule="auto"/>
        <w:rPr>
          <w:rFonts w:ascii="Arial" w:hAnsi="Arial" w:cs="Arial"/>
          <w:b/>
          <w:bCs/>
          <w:color w:val="000000" w:themeColor="text1"/>
        </w:rPr>
      </w:pPr>
      <w:bookmarkStart w:id="0" w:name="_GoBack"/>
      <w:bookmarkEnd w:id="0"/>
    </w:p>
    <w:p w14:paraId="57C919A3" w14:textId="4ED17B93" w:rsidR="006A6CD6" w:rsidRPr="006429E9" w:rsidRDefault="006A6CD6" w:rsidP="006429E9">
      <w:pPr>
        <w:pStyle w:val="Caption"/>
        <w:rPr>
          <w:rFonts w:ascii="Arial" w:hAnsi="Arial" w:cs="Arial"/>
          <w:b w:val="0"/>
          <w:color w:val="000000" w:themeColor="text1"/>
          <w:sz w:val="22"/>
          <w:szCs w:val="22"/>
        </w:rPr>
      </w:pPr>
    </w:p>
    <w:p w14:paraId="23D96DAE" w14:textId="77777777" w:rsidR="000B10E2" w:rsidRDefault="000B10E2">
      <w:pPr>
        <w:spacing w:after="160" w:line="259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46FBE539" w14:textId="34F24F1B" w:rsidR="006A6CD6" w:rsidRPr="006429E9" w:rsidRDefault="006A6CD6" w:rsidP="006429E9">
      <w:pPr>
        <w:spacing w:line="240" w:lineRule="auto"/>
        <w:rPr>
          <w:rFonts w:ascii="Arial" w:hAnsi="Arial" w:cs="Arial"/>
          <w:color w:val="000000" w:themeColor="text1"/>
        </w:rPr>
      </w:pPr>
    </w:p>
    <w:p w14:paraId="2ED8DF0C" w14:textId="28E359A1" w:rsidR="006A6CD6" w:rsidRPr="003357BA" w:rsidRDefault="000B10E2" w:rsidP="003357BA">
      <w:pPr>
        <w:spacing w:after="160" w:line="259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6A0D3DAE" w14:textId="4D27520E" w:rsidR="00FC203A" w:rsidRPr="006429E9" w:rsidRDefault="00FC203A" w:rsidP="006429E9">
      <w:pPr>
        <w:spacing w:after="160" w:line="240" w:lineRule="auto"/>
        <w:rPr>
          <w:rFonts w:ascii="Arial" w:hAnsi="Arial" w:cs="Arial"/>
          <w:color w:val="000000" w:themeColor="text1"/>
        </w:rPr>
      </w:pPr>
    </w:p>
    <w:sectPr w:rsidR="00FC203A" w:rsidRPr="006429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D30E50"/>
    <w:multiLevelType w:val="hybridMultilevel"/>
    <w:tmpl w:val="886AC2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c1MTU2NQcSZko6SsGpxcWZ+XkgBRa1APA4MZksAAAA"/>
  </w:docVars>
  <w:rsids>
    <w:rsidRoot w:val="00A419BE"/>
    <w:rsid w:val="000003BF"/>
    <w:rsid w:val="00002163"/>
    <w:rsid w:val="00002A7F"/>
    <w:rsid w:val="00003686"/>
    <w:rsid w:val="0000563E"/>
    <w:rsid w:val="00007053"/>
    <w:rsid w:val="00011021"/>
    <w:rsid w:val="0001144A"/>
    <w:rsid w:val="000117FA"/>
    <w:rsid w:val="00011B6A"/>
    <w:rsid w:val="00014520"/>
    <w:rsid w:val="00014591"/>
    <w:rsid w:val="000152DD"/>
    <w:rsid w:val="0001675E"/>
    <w:rsid w:val="00017DB0"/>
    <w:rsid w:val="0002107A"/>
    <w:rsid w:val="00022789"/>
    <w:rsid w:val="000262F6"/>
    <w:rsid w:val="000267AD"/>
    <w:rsid w:val="00027391"/>
    <w:rsid w:val="000302A6"/>
    <w:rsid w:val="0003242A"/>
    <w:rsid w:val="00033497"/>
    <w:rsid w:val="00033AF1"/>
    <w:rsid w:val="000363EE"/>
    <w:rsid w:val="00040B46"/>
    <w:rsid w:val="00045B05"/>
    <w:rsid w:val="000462A5"/>
    <w:rsid w:val="000466AB"/>
    <w:rsid w:val="000479E7"/>
    <w:rsid w:val="00050839"/>
    <w:rsid w:val="00050F0D"/>
    <w:rsid w:val="000515FC"/>
    <w:rsid w:val="00054628"/>
    <w:rsid w:val="0006029B"/>
    <w:rsid w:val="000611D8"/>
    <w:rsid w:val="00061F1F"/>
    <w:rsid w:val="00064396"/>
    <w:rsid w:val="00065E22"/>
    <w:rsid w:val="000713F8"/>
    <w:rsid w:val="00071558"/>
    <w:rsid w:val="00080C9E"/>
    <w:rsid w:val="000820A8"/>
    <w:rsid w:val="00084415"/>
    <w:rsid w:val="000874F2"/>
    <w:rsid w:val="0009155B"/>
    <w:rsid w:val="0009340C"/>
    <w:rsid w:val="000935BD"/>
    <w:rsid w:val="0009508B"/>
    <w:rsid w:val="000966EC"/>
    <w:rsid w:val="00096D22"/>
    <w:rsid w:val="000A16AC"/>
    <w:rsid w:val="000A4225"/>
    <w:rsid w:val="000B02BB"/>
    <w:rsid w:val="000B10E2"/>
    <w:rsid w:val="000B24B8"/>
    <w:rsid w:val="000B2FB8"/>
    <w:rsid w:val="000B36AF"/>
    <w:rsid w:val="000B4578"/>
    <w:rsid w:val="000B4C1F"/>
    <w:rsid w:val="000B5646"/>
    <w:rsid w:val="000B7083"/>
    <w:rsid w:val="000B7D43"/>
    <w:rsid w:val="000C024C"/>
    <w:rsid w:val="000C0319"/>
    <w:rsid w:val="000C289D"/>
    <w:rsid w:val="000C3E72"/>
    <w:rsid w:val="000C413D"/>
    <w:rsid w:val="000C41E2"/>
    <w:rsid w:val="000C6ABB"/>
    <w:rsid w:val="000D03FA"/>
    <w:rsid w:val="000D2119"/>
    <w:rsid w:val="000D2203"/>
    <w:rsid w:val="000D3A7E"/>
    <w:rsid w:val="000D3F07"/>
    <w:rsid w:val="000D632A"/>
    <w:rsid w:val="000E0DA9"/>
    <w:rsid w:val="000E1C1F"/>
    <w:rsid w:val="000E2217"/>
    <w:rsid w:val="000E2823"/>
    <w:rsid w:val="000E3EE0"/>
    <w:rsid w:val="000E4A54"/>
    <w:rsid w:val="000E4BBA"/>
    <w:rsid w:val="000E55E7"/>
    <w:rsid w:val="000E62E4"/>
    <w:rsid w:val="000F230B"/>
    <w:rsid w:val="000F3ADA"/>
    <w:rsid w:val="000F43A5"/>
    <w:rsid w:val="000F43CF"/>
    <w:rsid w:val="000F6019"/>
    <w:rsid w:val="0010272F"/>
    <w:rsid w:val="00105797"/>
    <w:rsid w:val="00107C12"/>
    <w:rsid w:val="00107CA8"/>
    <w:rsid w:val="00110358"/>
    <w:rsid w:val="00110688"/>
    <w:rsid w:val="0011276E"/>
    <w:rsid w:val="00114472"/>
    <w:rsid w:val="00117623"/>
    <w:rsid w:val="00120201"/>
    <w:rsid w:val="001208B6"/>
    <w:rsid w:val="00123510"/>
    <w:rsid w:val="001328D3"/>
    <w:rsid w:val="00133EA3"/>
    <w:rsid w:val="00136B5D"/>
    <w:rsid w:val="00140E49"/>
    <w:rsid w:val="001414BC"/>
    <w:rsid w:val="0014588E"/>
    <w:rsid w:val="001460F9"/>
    <w:rsid w:val="00151922"/>
    <w:rsid w:val="0015212D"/>
    <w:rsid w:val="001521CE"/>
    <w:rsid w:val="00153570"/>
    <w:rsid w:val="00153E37"/>
    <w:rsid w:val="00153E7B"/>
    <w:rsid w:val="0016086D"/>
    <w:rsid w:val="00160F12"/>
    <w:rsid w:val="001623E5"/>
    <w:rsid w:val="00162421"/>
    <w:rsid w:val="00164BA5"/>
    <w:rsid w:val="00165512"/>
    <w:rsid w:val="00165AAA"/>
    <w:rsid w:val="00165CFD"/>
    <w:rsid w:val="001662A0"/>
    <w:rsid w:val="0016660B"/>
    <w:rsid w:val="00177096"/>
    <w:rsid w:val="0018189E"/>
    <w:rsid w:val="001820C5"/>
    <w:rsid w:val="00185CEF"/>
    <w:rsid w:val="00186CFD"/>
    <w:rsid w:val="0019014C"/>
    <w:rsid w:val="00190D1C"/>
    <w:rsid w:val="0019105F"/>
    <w:rsid w:val="00191DD3"/>
    <w:rsid w:val="001936E3"/>
    <w:rsid w:val="0019530B"/>
    <w:rsid w:val="00197EC2"/>
    <w:rsid w:val="00197FDD"/>
    <w:rsid w:val="001A0967"/>
    <w:rsid w:val="001A0989"/>
    <w:rsid w:val="001A41B5"/>
    <w:rsid w:val="001A5FA2"/>
    <w:rsid w:val="001B1B11"/>
    <w:rsid w:val="001B3F66"/>
    <w:rsid w:val="001B4D26"/>
    <w:rsid w:val="001B67C7"/>
    <w:rsid w:val="001B6CF8"/>
    <w:rsid w:val="001B70E4"/>
    <w:rsid w:val="001C181F"/>
    <w:rsid w:val="001C3634"/>
    <w:rsid w:val="001C37FD"/>
    <w:rsid w:val="001C66AD"/>
    <w:rsid w:val="001C6976"/>
    <w:rsid w:val="001D01E5"/>
    <w:rsid w:val="001D347E"/>
    <w:rsid w:val="001D53C8"/>
    <w:rsid w:val="001D5A82"/>
    <w:rsid w:val="001E018E"/>
    <w:rsid w:val="001E235A"/>
    <w:rsid w:val="001E296C"/>
    <w:rsid w:val="001E5FF4"/>
    <w:rsid w:val="001E786E"/>
    <w:rsid w:val="001E7DAD"/>
    <w:rsid w:val="002004D7"/>
    <w:rsid w:val="00202D7A"/>
    <w:rsid w:val="00203D86"/>
    <w:rsid w:val="002071D5"/>
    <w:rsid w:val="00207C00"/>
    <w:rsid w:val="00207CE7"/>
    <w:rsid w:val="00210117"/>
    <w:rsid w:val="00212163"/>
    <w:rsid w:val="002128BD"/>
    <w:rsid w:val="00217025"/>
    <w:rsid w:val="00217BEE"/>
    <w:rsid w:val="002213A2"/>
    <w:rsid w:val="00221B9B"/>
    <w:rsid w:val="00221EE6"/>
    <w:rsid w:val="00222156"/>
    <w:rsid w:val="00223F6B"/>
    <w:rsid w:val="00227F8F"/>
    <w:rsid w:val="00231F51"/>
    <w:rsid w:val="002329E9"/>
    <w:rsid w:val="0023518B"/>
    <w:rsid w:val="002455B8"/>
    <w:rsid w:val="002501C4"/>
    <w:rsid w:val="002517BB"/>
    <w:rsid w:val="00251DA7"/>
    <w:rsid w:val="0025239B"/>
    <w:rsid w:val="00253909"/>
    <w:rsid w:val="00256CE6"/>
    <w:rsid w:val="00260A0F"/>
    <w:rsid w:val="00260D70"/>
    <w:rsid w:val="00261628"/>
    <w:rsid w:val="00264252"/>
    <w:rsid w:val="00264583"/>
    <w:rsid w:val="002652AC"/>
    <w:rsid w:val="002654C1"/>
    <w:rsid w:val="00265AF0"/>
    <w:rsid w:val="0026659C"/>
    <w:rsid w:val="00266A6B"/>
    <w:rsid w:val="00267B7F"/>
    <w:rsid w:val="00270783"/>
    <w:rsid w:val="00271160"/>
    <w:rsid w:val="00271EF2"/>
    <w:rsid w:val="00272EC1"/>
    <w:rsid w:val="00274C8C"/>
    <w:rsid w:val="00276201"/>
    <w:rsid w:val="0027661A"/>
    <w:rsid w:val="002768BA"/>
    <w:rsid w:val="00277373"/>
    <w:rsid w:val="00280782"/>
    <w:rsid w:val="00281DE7"/>
    <w:rsid w:val="00283DC3"/>
    <w:rsid w:val="0028726A"/>
    <w:rsid w:val="00290352"/>
    <w:rsid w:val="00296212"/>
    <w:rsid w:val="002962E1"/>
    <w:rsid w:val="002A0506"/>
    <w:rsid w:val="002A0A59"/>
    <w:rsid w:val="002A4EB7"/>
    <w:rsid w:val="002A559B"/>
    <w:rsid w:val="002A55FD"/>
    <w:rsid w:val="002A5676"/>
    <w:rsid w:val="002B347F"/>
    <w:rsid w:val="002B3585"/>
    <w:rsid w:val="002B4764"/>
    <w:rsid w:val="002C19BE"/>
    <w:rsid w:val="002C20F6"/>
    <w:rsid w:val="002C226C"/>
    <w:rsid w:val="002C245C"/>
    <w:rsid w:val="002C2676"/>
    <w:rsid w:val="002C337E"/>
    <w:rsid w:val="002C5340"/>
    <w:rsid w:val="002C6A7B"/>
    <w:rsid w:val="002D069C"/>
    <w:rsid w:val="002D07B0"/>
    <w:rsid w:val="002D15CB"/>
    <w:rsid w:val="002D2898"/>
    <w:rsid w:val="002D3801"/>
    <w:rsid w:val="002D3E87"/>
    <w:rsid w:val="002D4AC4"/>
    <w:rsid w:val="002D7ACD"/>
    <w:rsid w:val="002E0973"/>
    <w:rsid w:val="002E1B37"/>
    <w:rsid w:val="002E1DC7"/>
    <w:rsid w:val="002E3C05"/>
    <w:rsid w:val="002E6083"/>
    <w:rsid w:val="002E6832"/>
    <w:rsid w:val="002E7BA8"/>
    <w:rsid w:val="002F0407"/>
    <w:rsid w:val="002F2411"/>
    <w:rsid w:val="002F546B"/>
    <w:rsid w:val="002F57C7"/>
    <w:rsid w:val="002F672E"/>
    <w:rsid w:val="0030339D"/>
    <w:rsid w:val="00304481"/>
    <w:rsid w:val="00305E97"/>
    <w:rsid w:val="00305F7A"/>
    <w:rsid w:val="003068FD"/>
    <w:rsid w:val="00307238"/>
    <w:rsid w:val="00307679"/>
    <w:rsid w:val="003100F2"/>
    <w:rsid w:val="0031055C"/>
    <w:rsid w:val="0031251E"/>
    <w:rsid w:val="00322338"/>
    <w:rsid w:val="003225A0"/>
    <w:rsid w:val="00322B74"/>
    <w:rsid w:val="0032441D"/>
    <w:rsid w:val="00324F61"/>
    <w:rsid w:val="003259BE"/>
    <w:rsid w:val="003265C2"/>
    <w:rsid w:val="003266D5"/>
    <w:rsid w:val="003267D8"/>
    <w:rsid w:val="00326E36"/>
    <w:rsid w:val="00331DD3"/>
    <w:rsid w:val="00334166"/>
    <w:rsid w:val="003341AF"/>
    <w:rsid w:val="003341F0"/>
    <w:rsid w:val="003343D1"/>
    <w:rsid w:val="003357BA"/>
    <w:rsid w:val="00336392"/>
    <w:rsid w:val="003400AC"/>
    <w:rsid w:val="00340466"/>
    <w:rsid w:val="00340F3D"/>
    <w:rsid w:val="003419BC"/>
    <w:rsid w:val="00343888"/>
    <w:rsid w:val="00344058"/>
    <w:rsid w:val="003452B4"/>
    <w:rsid w:val="00345FE9"/>
    <w:rsid w:val="00346650"/>
    <w:rsid w:val="00350BA8"/>
    <w:rsid w:val="003511B7"/>
    <w:rsid w:val="003513F6"/>
    <w:rsid w:val="00351A66"/>
    <w:rsid w:val="003546C9"/>
    <w:rsid w:val="00355424"/>
    <w:rsid w:val="0035570D"/>
    <w:rsid w:val="00356C17"/>
    <w:rsid w:val="00357D88"/>
    <w:rsid w:val="00357EC4"/>
    <w:rsid w:val="00361ACB"/>
    <w:rsid w:val="003623CF"/>
    <w:rsid w:val="00370931"/>
    <w:rsid w:val="00375560"/>
    <w:rsid w:val="00376A8E"/>
    <w:rsid w:val="00382442"/>
    <w:rsid w:val="00383D40"/>
    <w:rsid w:val="0038547B"/>
    <w:rsid w:val="003854F9"/>
    <w:rsid w:val="00385E5B"/>
    <w:rsid w:val="0039041E"/>
    <w:rsid w:val="0039294A"/>
    <w:rsid w:val="00394A37"/>
    <w:rsid w:val="00397280"/>
    <w:rsid w:val="003A099F"/>
    <w:rsid w:val="003A1546"/>
    <w:rsid w:val="003A21E8"/>
    <w:rsid w:val="003A5B72"/>
    <w:rsid w:val="003A6598"/>
    <w:rsid w:val="003A7824"/>
    <w:rsid w:val="003A7EFD"/>
    <w:rsid w:val="003B0CAD"/>
    <w:rsid w:val="003B29ED"/>
    <w:rsid w:val="003B61C9"/>
    <w:rsid w:val="003B6A1E"/>
    <w:rsid w:val="003C0F7F"/>
    <w:rsid w:val="003C1561"/>
    <w:rsid w:val="003C1AAC"/>
    <w:rsid w:val="003C3779"/>
    <w:rsid w:val="003C3E6D"/>
    <w:rsid w:val="003C6642"/>
    <w:rsid w:val="003C7DEF"/>
    <w:rsid w:val="003D0ED2"/>
    <w:rsid w:val="003D4C0C"/>
    <w:rsid w:val="003D5FBC"/>
    <w:rsid w:val="003E0C74"/>
    <w:rsid w:val="003E0D4F"/>
    <w:rsid w:val="003E4016"/>
    <w:rsid w:val="003E702D"/>
    <w:rsid w:val="003E7133"/>
    <w:rsid w:val="003F1658"/>
    <w:rsid w:val="003F213F"/>
    <w:rsid w:val="003F2C3B"/>
    <w:rsid w:val="003F3808"/>
    <w:rsid w:val="003F6364"/>
    <w:rsid w:val="003F6C16"/>
    <w:rsid w:val="003F7080"/>
    <w:rsid w:val="0040139A"/>
    <w:rsid w:val="0040185A"/>
    <w:rsid w:val="00401BFF"/>
    <w:rsid w:val="00402F35"/>
    <w:rsid w:val="00403CA4"/>
    <w:rsid w:val="00403CC3"/>
    <w:rsid w:val="0041245A"/>
    <w:rsid w:val="00412870"/>
    <w:rsid w:val="00413687"/>
    <w:rsid w:val="00414FB3"/>
    <w:rsid w:val="004158C7"/>
    <w:rsid w:val="00415D35"/>
    <w:rsid w:val="00415E19"/>
    <w:rsid w:val="0041651F"/>
    <w:rsid w:val="00420B83"/>
    <w:rsid w:val="00420D64"/>
    <w:rsid w:val="00420F42"/>
    <w:rsid w:val="00422BA8"/>
    <w:rsid w:val="00422C09"/>
    <w:rsid w:val="00431B21"/>
    <w:rsid w:val="00432351"/>
    <w:rsid w:val="004350DC"/>
    <w:rsid w:val="00436F49"/>
    <w:rsid w:val="00437C95"/>
    <w:rsid w:val="00440E28"/>
    <w:rsid w:val="0044258C"/>
    <w:rsid w:val="00446F87"/>
    <w:rsid w:val="00447E3E"/>
    <w:rsid w:val="00450115"/>
    <w:rsid w:val="004502F7"/>
    <w:rsid w:val="00452EB8"/>
    <w:rsid w:val="00454539"/>
    <w:rsid w:val="00455F4A"/>
    <w:rsid w:val="00457F1F"/>
    <w:rsid w:val="00462029"/>
    <w:rsid w:val="00464C18"/>
    <w:rsid w:val="0046677D"/>
    <w:rsid w:val="00473242"/>
    <w:rsid w:val="004736A6"/>
    <w:rsid w:val="00475503"/>
    <w:rsid w:val="00480E57"/>
    <w:rsid w:val="004813BC"/>
    <w:rsid w:val="004827B3"/>
    <w:rsid w:val="004836B6"/>
    <w:rsid w:val="00484F90"/>
    <w:rsid w:val="004923E5"/>
    <w:rsid w:val="00493808"/>
    <w:rsid w:val="004958C9"/>
    <w:rsid w:val="00496567"/>
    <w:rsid w:val="004979E4"/>
    <w:rsid w:val="004A2B36"/>
    <w:rsid w:val="004A3391"/>
    <w:rsid w:val="004A36DF"/>
    <w:rsid w:val="004A4F32"/>
    <w:rsid w:val="004A787E"/>
    <w:rsid w:val="004A7F9B"/>
    <w:rsid w:val="004B0981"/>
    <w:rsid w:val="004B0CF0"/>
    <w:rsid w:val="004B1AA3"/>
    <w:rsid w:val="004B2DC2"/>
    <w:rsid w:val="004B2F2B"/>
    <w:rsid w:val="004B3C27"/>
    <w:rsid w:val="004B4753"/>
    <w:rsid w:val="004B5D7B"/>
    <w:rsid w:val="004B6FC5"/>
    <w:rsid w:val="004C153D"/>
    <w:rsid w:val="004C25A1"/>
    <w:rsid w:val="004C41B9"/>
    <w:rsid w:val="004C4B48"/>
    <w:rsid w:val="004D0329"/>
    <w:rsid w:val="004D1A64"/>
    <w:rsid w:val="004D5674"/>
    <w:rsid w:val="004D5DA1"/>
    <w:rsid w:val="004D62AE"/>
    <w:rsid w:val="004D7ADD"/>
    <w:rsid w:val="004E19D0"/>
    <w:rsid w:val="004E4449"/>
    <w:rsid w:val="004E4819"/>
    <w:rsid w:val="004E5013"/>
    <w:rsid w:val="004E6A3A"/>
    <w:rsid w:val="004F00AB"/>
    <w:rsid w:val="004F010B"/>
    <w:rsid w:val="004F204F"/>
    <w:rsid w:val="004F20BE"/>
    <w:rsid w:val="004F471A"/>
    <w:rsid w:val="004F60D9"/>
    <w:rsid w:val="004F745F"/>
    <w:rsid w:val="004F7521"/>
    <w:rsid w:val="004F7B82"/>
    <w:rsid w:val="005018CE"/>
    <w:rsid w:val="00503042"/>
    <w:rsid w:val="005055BB"/>
    <w:rsid w:val="00505CE6"/>
    <w:rsid w:val="00506923"/>
    <w:rsid w:val="0050720A"/>
    <w:rsid w:val="005100B1"/>
    <w:rsid w:val="0051045B"/>
    <w:rsid w:val="005110F4"/>
    <w:rsid w:val="0051191E"/>
    <w:rsid w:val="00511EC7"/>
    <w:rsid w:val="00512C0F"/>
    <w:rsid w:val="0051555A"/>
    <w:rsid w:val="00516DD9"/>
    <w:rsid w:val="00520135"/>
    <w:rsid w:val="00520591"/>
    <w:rsid w:val="005210EA"/>
    <w:rsid w:val="00522BDF"/>
    <w:rsid w:val="00522DA4"/>
    <w:rsid w:val="00524837"/>
    <w:rsid w:val="00525446"/>
    <w:rsid w:val="00525466"/>
    <w:rsid w:val="00530557"/>
    <w:rsid w:val="005323A4"/>
    <w:rsid w:val="005333B5"/>
    <w:rsid w:val="0053681C"/>
    <w:rsid w:val="00540233"/>
    <w:rsid w:val="00543014"/>
    <w:rsid w:val="005449BC"/>
    <w:rsid w:val="00544CD1"/>
    <w:rsid w:val="00545437"/>
    <w:rsid w:val="005473B0"/>
    <w:rsid w:val="00547F5A"/>
    <w:rsid w:val="005518B6"/>
    <w:rsid w:val="005522AA"/>
    <w:rsid w:val="005524D1"/>
    <w:rsid w:val="005529AE"/>
    <w:rsid w:val="005529B5"/>
    <w:rsid w:val="00554F99"/>
    <w:rsid w:val="0055519C"/>
    <w:rsid w:val="00555B9D"/>
    <w:rsid w:val="0056125C"/>
    <w:rsid w:val="005621F5"/>
    <w:rsid w:val="00562853"/>
    <w:rsid w:val="00564783"/>
    <w:rsid w:val="005651BB"/>
    <w:rsid w:val="00570C1B"/>
    <w:rsid w:val="005712F5"/>
    <w:rsid w:val="0057171F"/>
    <w:rsid w:val="00571AA4"/>
    <w:rsid w:val="00572C1C"/>
    <w:rsid w:val="0057339B"/>
    <w:rsid w:val="0057663B"/>
    <w:rsid w:val="0057687A"/>
    <w:rsid w:val="00577070"/>
    <w:rsid w:val="00583362"/>
    <w:rsid w:val="00584E9B"/>
    <w:rsid w:val="00585780"/>
    <w:rsid w:val="005926AB"/>
    <w:rsid w:val="00595C99"/>
    <w:rsid w:val="00596597"/>
    <w:rsid w:val="005A20B9"/>
    <w:rsid w:val="005A40F3"/>
    <w:rsid w:val="005A691F"/>
    <w:rsid w:val="005A781B"/>
    <w:rsid w:val="005A7F49"/>
    <w:rsid w:val="005B0042"/>
    <w:rsid w:val="005B142F"/>
    <w:rsid w:val="005B34F6"/>
    <w:rsid w:val="005B358F"/>
    <w:rsid w:val="005B3C78"/>
    <w:rsid w:val="005B5BB6"/>
    <w:rsid w:val="005C0310"/>
    <w:rsid w:val="005C19F2"/>
    <w:rsid w:val="005C38A5"/>
    <w:rsid w:val="005C53DF"/>
    <w:rsid w:val="005C59B7"/>
    <w:rsid w:val="005C6B11"/>
    <w:rsid w:val="005C794F"/>
    <w:rsid w:val="005C7E1C"/>
    <w:rsid w:val="005D07F6"/>
    <w:rsid w:val="005D5A7C"/>
    <w:rsid w:val="005D63C6"/>
    <w:rsid w:val="005E0F1A"/>
    <w:rsid w:val="005E1036"/>
    <w:rsid w:val="005E1968"/>
    <w:rsid w:val="005E27BB"/>
    <w:rsid w:val="005E6B7C"/>
    <w:rsid w:val="005F008A"/>
    <w:rsid w:val="005F043B"/>
    <w:rsid w:val="005F2408"/>
    <w:rsid w:val="005F28F9"/>
    <w:rsid w:val="005F509F"/>
    <w:rsid w:val="005F549A"/>
    <w:rsid w:val="005F7112"/>
    <w:rsid w:val="006015D7"/>
    <w:rsid w:val="00603A84"/>
    <w:rsid w:val="006049CB"/>
    <w:rsid w:val="00607F52"/>
    <w:rsid w:val="00607FB7"/>
    <w:rsid w:val="0061022B"/>
    <w:rsid w:val="006123C9"/>
    <w:rsid w:val="00614D78"/>
    <w:rsid w:val="00617DFB"/>
    <w:rsid w:val="00621933"/>
    <w:rsid w:val="00621DC7"/>
    <w:rsid w:val="0062218B"/>
    <w:rsid w:val="006223B6"/>
    <w:rsid w:val="00624E6C"/>
    <w:rsid w:val="00627BAA"/>
    <w:rsid w:val="00631730"/>
    <w:rsid w:val="00636A68"/>
    <w:rsid w:val="00641723"/>
    <w:rsid w:val="006429E9"/>
    <w:rsid w:val="0064665D"/>
    <w:rsid w:val="00646A5C"/>
    <w:rsid w:val="00651E02"/>
    <w:rsid w:val="00651FFC"/>
    <w:rsid w:val="00653870"/>
    <w:rsid w:val="0065429D"/>
    <w:rsid w:val="00654DBB"/>
    <w:rsid w:val="00655DB5"/>
    <w:rsid w:val="00655F5B"/>
    <w:rsid w:val="00657257"/>
    <w:rsid w:val="006614E9"/>
    <w:rsid w:val="00661937"/>
    <w:rsid w:val="006650F4"/>
    <w:rsid w:val="0066553F"/>
    <w:rsid w:val="00675CDF"/>
    <w:rsid w:val="00675E4D"/>
    <w:rsid w:val="006813B3"/>
    <w:rsid w:val="006818AE"/>
    <w:rsid w:val="006839AD"/>
    <w:rsid w:val="006841F7"/>
    <w:rsid w:val="006845EF"/>
    <w:rsid w:val="00685102"/>
    <w:rsid w:val="006854E1"/>
    <w:rsid w:val="006905CF"/>
    <w:rsid w:val="006906A4"/>
    <w:rsid w:val="00692118"/>
    <w:rsid w:val="00693950"/>
    <w:rsid w:val="00693D06"/>
    <w:rsid w:val="00695CB5"/>
    <w:rsid w:val="006960E3"/>
    <w:rsid w:val="00697179"/>
    <w:rsid w:val="0069798D"/>
    <w:rsid w:val="00697DE6"/>
    <w:rsid w:val="006A0F35"/>
    <w:rsid w:val="006A2945"/>
    <w:rsid w:val="006A415B"/>
    <w:rsid w:val="006A61FF"/>
    <w:rsid w:val="006A6A6A"/>
    <w:rsid w:val="006A6CD6"/>
    <w:rsid w:val="006A6CDD"/>
    <w:rsid w:val="006A71DD"/>
    <w:rsid w:val="006A7DAC"/>
    <w:rsid w:val="006B042E"/>
    <w:rsid w:val="006B0BD1"/>
    <w:rsid w:val="006B0C71"/>
    <w:rsid w:val="006B0DF5"/>
    <w:rsid w:val="006B2709"/>
    <w:rsid w:val="006B2F43"/>
    <w:rsid w:val="006B4628"/>
    <w:rsid w:val="006B4B85"/>
    <w:rsid w:val="006B5147"/>
    <w:rsid w:val="006B53E4"/>
    <w:rsid w:val="006B667D"/>
    <w:rsid w:val="006B6E32"/>
    <w:rsid w:val="006C15DD"/>
    <w:rsid w:val="006C2A75"/>
    <w:rsid w:val="006C558A"/>
    <w:rsid w:val="006C6658"/>
    <w:rsid w:val="006C716A"/>
    <w:rsid w:val="006D0267"/>
    <w:rsid w:val="006D0AD7"/>
    <w:rsid w:val="006D1470"/>
    <w:rsid w:val="006D367B"/>
    <w:rsid w:val="006D3941"/>
    <w:rsid w:val="006E13B5"/>
    <w:rsid w:val="006E240F"/>
    <w:rsid w:val="006E2EF1"/>
    <w:rsid w:val="006E3074"/>
    <w:rsid w:val="006E6875"/>
    <w:rsid w:val="006F0D28"/>
    <w:rsid w:val="006F129C"/>
    <w:rsid w:val="006F233E"/>
    <w:rsid w:val="006F3773"/>
    <w:rsid w:val="006F3CF8"/>
    <w:rsid w:val="006F6D20"/>
    <w:rsid w:val="006F7A61"/>
    <w:rsid w:val="00700A8B"/>
    <w:rsid w:val="00700C36"/>
    <w:rsid w:val="00700C43"/>
    <w:rsid w:val="00700D4A"/>
    <w:rsid w:val="00700FC5"/>
    <w:rsid w:val="0070120C"/>
    <w:rsid w:val="00701BAD"/>
    <w:rsid w:val="00703E2F"/>
    <w:rsid w:val="00706917"/>
    <w:rsid w:val="00706C01"/>
    <w:rsid w:val="00711BC6"/>
    <w:rsid w:val="00711BE7"/>
    <w:rsid w:val="007141CB"/>
    <w:rsid w:val="0071611E"/>
    <w:rsid w:val="007166D3"/>
    <w:rsid w:val="007169DD"/>
    <w:rsid w:val="00722B83"/>
    <w:rsid w:val="00724012"/>
    <w:rsid w:val="00724608"/>
    <w:rsid w:val="007249F7"/>
    <w:rsid w:val="007260B7"/>
    <w:rsid w:val="0073019D"/>
    <w:rsid w:val="00731608"/>
    <w:rsid w:val="0073382F"/>
    <w:rsid w:val="007345EB"/>
    <w:rsid w:val="0073531F"/>
    <w:rsid w:val="0074068D"/>
    <w:rsid w:val="00741178"/>
    <w:rsid w:val="00742B5D"/>
    <w:rsid w:val="0074537C"/>
    <w:rsid w:val="00746351"/>
    <w:rsid w:val="00746695"/>
    <w:rsid w:val="007468A3"/>
    <w:rsid w:val="007500F2"/>
    <w:rsid w:val="007520DC"/>
    <w:rsid w:val="007523AB"/>
    <w:rsid w:val="00752658"/>
    <w:rsid w:val="00753485"/>
    <w:rsid w:val="007600D8"/>
    <w:rsid w:val="007616E5"/>
    <w:rsid w:val="00762196"/>
    <w:rsid w:val="007676C6"/>
    <w:rsid w:val="00771FBF"/>
    <w:rsid w:val="007727CA"/>
    <w:rsid w:val="00773710"/>
    <w:rsid w:val="007737C5"/>
    <w:rsid w:val="0078022C"/>
    <w:rsid w:val="0078715E"/>
    <w:rsid w:val="00787647"/>
    <w:rsid w:val="007878C4"/>
    <w:rsid w:val="00791C87"/>
    <w:rsid w:val="00792478"/>
    <w:rsid w:val="00797AB4"/>
    <w:rsid w:val="007A5B0C"/>
    <w:rsid w:val="007B017F"/>
    <w:rsid w:val="007B0358"/>
    <w:rsid w:val="007B0BC4"/>
    <w:rsid w:val="007B301D"/>
    <w:rsid w:val="007B3434"/>
    <w:rsid w:val="007C38F8"/>
    <w:rsid w:val="007C4032"/>
    <w:rsid w:val="007C67A3"/>
    <w:rsid w:val="007C74DD"/>
    <w:rsid w:val="007D1447"/>
    <w:rsid w:val="007D23A3"/>
    <w:rsid w:val="007D2626"/>
    <w:rsid w:val="007D482C"/>
    <w:rsid w:val="007D6E6D"/>
    <w:rsid w:val="007E0312"/>
    <w:rsid w:val="007E3BF6"/>
    <w:rsid w:val="007E4B60"/>
    <w:rsid w:val="007E4D3E"/>
    <w:rsid w:val="007E4FE8"/>
    <w:rsid w:val="007E7673"/>
    <w:rsid w:val="007F02F4"/>
    <w:rsid w:val="007F0A3B"/>
    <w:rsid w:val="007F2B33"/>
    <w:rsid w:val="007F569A"/>
    <w:rsid w:val="00800000"/>
    <w:rsid w:val="00800E42"/>
    <w:rsid w:val="008016A4"/>
    <w:rsid w:val="0080255D"/>
    <w:rsid w:val="00802F0F"/>
    <w:rsid w:val="00803F3C"/>
    <w:rsid w:val="0080753D"/>
    <w:rsid w:val="00810803"/>
    <w:rsid w:val="0081123F"/>
    <w:rsid w:val="00815CA5"/>
    <w:rsid w:val="00821DCF"/>
    <w:rsid w:val="008224A3"/>
    <w:rsid w:val="00825438"/>
    <w:rsid w:val="00840A10"/>
    <w:rsid w:val="00843D1B"/>
    <w:rsid w:val="00843EE5"/>
    <w:rsid w:val="0084530C"/>
    <w:rsid w:val="00846A96"/>
    <w:rsid w:val="00846C18"/>
    <w:rsid w:val="00847E77"/>
    <w:rsid w:val="00850AA7"/>
    <w:rsid w:val="00854266"/>
    <w:rsid w:val="00854F69"/>
    <w:rsid w:val="00856565"/>
    <w:rsid w:val="00856F31"/>
    <w:rsid w:val="00856FAC"/>
    <w:rsid w:val="00860B4D"/>
    <w:rsid w:val="00860FE6"/>
    <w:rsid w:val="00862FA4"/>
    <w:rsid w:val="00866658"/>
    <w:rsid w:val="00866725"/>
    <w:rsid w:val="00870478"/>
    <w:rsid w:val="008711FA"/>
    <w:rsid w:val="00871387"/>
    <w:rsid w:val="00873DC7"/>
    <w:rsid w:val="0087465F"/>
    <w:rsid w:val="00877928"/>
    <w:rsid w:val="00880BC3"/>
    <w:rsid w:val="00884186"/>
    <w:rsid w:val="0088431F"/>
    <w:rsid w:val="00887A2B"/>
    <w:rsid w:val="00887F4E"/>
    <w:rsid w:val="00890177"/>
    <w:rsid w:val="00891BA3"/>
    <w:rsid w:val="008950F8"/>
    <w:rsid w:val="008A1E4A"/>
    <w:rsid w:val="008A2647"/>
    <w:rsid w:val="008A3326"/>
    <w:rsid w:val="008A40E4"/>
    <w:rsid w:val="008A4BB9"/>
    <w:rsid w:val="008A6239"/>
    <w:rsid w:val="008A6B93"/>
    <w:rsid w:val="008A7C0C"/>
    <w:rsid w:val="008B00C1"/>
    <w:rsid w:val="008B12F2"/>
    <w:rsid w:val="008B16AD"/>
    <w:rsid w:val="008B2B43"/>
    <w:rsid w:val="008B3771"/>
    <w:rsid w:val="008B4789"/>
    <w:rsid w:val="008C007E"/>
    <w:rsid w:val="008C044E"/>
    <w:rsid w:val="008C15EF"/>
    <w:rsid w:val="008C559D"/>
    <w:rsid w:val="008C64C7"/>
    <w:rsid w:val="008C7D4A"/>
    <w:rsid w:val="008D10AE"/>
    <w:rsid w:val="008D2328"/>
    <w:rsid w:val="008D6FDA"/>
    <w:rsid w:val="008E00B7"/>
    <w:rsid w:val="008E0F8D"/>
    <w:rsid w:val="008E0FEF"/>
    <w:rsid w:val="008E1630"/>
    <w:rsid w:val="008E1C88"/>
    <w:rsid w:val="008E22D7"/>
    <w:rsid w:val="008E2EED"/>
    <w:rsid w:val="008E2FEC"/>
    <w:rsid w:val="008E382E"/>
    <w:rsid w:val="008E6ECE"/>
    <w:rsid w:val="008F04CF"/>
    <w:rsid w:val="008F0773"/>
    <w:rsid w:val="008F190C"/>
    <w:rsid w:val="008F283B"/>
    <w:rsid w:val="008F7CD9"/>
    <w:rsid w:val="0090073F"/>
    <w:rsid w:val="009014ED"/>
    <w:rsid w:val="0090181B"/>
    <w:rsid w:val="009027E6"/>
    <w:rsid w:val="00903279"/>
    <w:rsid w:val="0090376C"/>
    <w:rsid w:val="009043E8"/>
    <w:rsid w:val="009063C5"/>
    <w:rsid w:val="009068B0"/>
    <w:rsid w:val="00907861"/>
    <w:rsid w:val="00907E32"/>
    <w:rsid w:val="00910657"/>
    <w:rsid w:val="009114C6"/>
    <w:rsid w:val="00911E7B"/>
    <w:rsid w:val="009142B8"/>
    <w:rsid w:val="00914315"/>
    <w:rsid w:val="009148E0"/>
    <w:rsid w:val="00916181"/>
    <w:rsid w:val="0092025C"/>
    <w:rsid w:val="00923BC7"/>
    <w:rsid w:val="00923CD5"/>
    <w:rsid w:val="00925785"/>
    <w:rsid w:val="00925F72"/>
    <w:rsid w:val="00931ACA"/>
    <w:rsid w:val="00933FF6"/>
    <w:rsid w:val="009401A3"/>
    <w:rsid w:val="00940920"/>
    <w:rsid w:val="0094304A"/>
    <w:rsid w:val="009446C0"/>
    <w:rsid w:val="00944E39"/>
    <w:rsid w:val="00945960"/>
    <w:rsid w:val="009462A5"/>
    <w:rsid w:val="009474DC"/>
    <w:rsid w:val="009524AE"/>
    <w:rsid w:val="00952554"/>
    <w:rsid w:val="00954C1D"/>
    <w:rsid w:val="009572C5"/>
    <w:rsid w:val="0096000F"/>
    <w:rsid w:val="00962C45"/>
    <w:rsid w:val="00964B05"/>
    <w:rsid w:val="00965F8D"/>
    <w:rsid w:val="00967BD8"/>
    <w:rsid w:val="00970057"/>
    <w:rsid w:val="009716E8"/>
    <w:rsid w:val="009723B6"/>
    <w:rsid w:val="00972605"/>
    <w:rsid w:val="00973508"/>
    <w:rsid w:val="0097498D"/>
    <w:rsid w:val="0097539D"/>
    <w:rsid w:val="009777AD"/>
    <w:rsid w:val="00980FAB"/>
    <w:rsid w:val="00981480"/>
    <w:rsid w:val="00982DAC"/>
    <w:rsid w:val="0098567B"/>
    <w:rsid w:val="009949DA"/>
    <w:rsid w:val="00995158"/>
    <w:rsid w:val="009A0DA9"/>
    <w:rsid w:val="009A2934"/>
    <w:rsid w:val="009A36F7"/>
    <w:rsid w:val="009A3A45"/>
    <w:rsid w:val="009B0214"/>
    <w:rsid w:val="009B2ABF"/>
    <w:rsid w:val="009B3325"/>
    <w:rsid w:val="009B3813"/>
    <w:rsid w:val="009B4218"/>
    <w:rsid w:val="009B6AA1"/>
    <w:rsid w:val="009C0CF8"/>
    <w:rsid w:val="009C118C"/>
    <w:rsid w:val="009C20B4"/>
    <w:rsid w:val="009C2DE1"/>
    <w:rsid w:val="009C40A8"/>
    <w:rsid w:val="009C4B4C"/>
    <w:rsid w:val="009D0316"/>
    <w:rsid w:val="009D1F99"/>
    <w:rsid w:val="009D2043"/>
    <w:rsid w:val="009D2242"/>
    <w:rsid w:val="009D32F0"/>
    <w:rsid w:val="009D7CAC"/>
    <w:rsid w:val="009E2681"/>
    <w:rsid w:val="009E4C7A"/>
    <w:rsid w:val="009E5414"/>
    <w:rsid w:val="009E59E4"/>
    <w:rsid w:val="009E6DFE"/>
    <w:rsid w:val="009F1DD9"/>
    <w:rsid w:val="009F5D6C"/>
    <w:rsid w:val="009F70C9"/>
    <w:rsid w:val="00A01618"/>
    <w:rsid w:val="00A01DA5"/>
    <w:rsid w:val="00A039AA"/>
    <w:rsid w:val="00A03EC2"/>
    <w:rsid w:val="00A07477"/>
    <w:rsid w:val="00A07D0C"/>
    <w:rsid w:val="00A1084E"/>
    <w:rsid w:val="00A15DC1"/>
    <w:rsid w:val="00A1771F"/>
    <w:rsid w:val="00A17DFE"/>
    <w:rsid w:val="00A20641"/>
    <w:rsid w:val="00A32A8C"/>
    <w:rsid w:val="00A33307"/>
    <w:rsid w:val="00A33CD7"/>
    <w:rsid w:val="00A35650"/>
    <w:rsid w:val="00A35B28"/>
    <w:rsid w:val="00A35B2A"/>
    <w:rsid w:val="00A3752D"/>
    <w:rsid w:val="00A37D80"/>
    <w:rsid w:val="00A37D8F"/>
    <w:rsid w:val="00A37F90"/>
    <w:rsid w:val="00A4098B"/>
    <w:rsid w:val="00A419BE"/>
    <w:rsid w:val="00A43F3F"/>
    <w:rsid w:val="00A44F8A"/>
    <w:rsid w:val="00A45038"/>
    <w:rsid w:val="00A45956"/>
    <w:rsid w:val="00A45F67"/>
    <w:rsid w:val="00A52136"/>
    <w:rsid w:val="00A5279C"/>
    <w:rsid w:val="00A529F0"/>
    <w:rsid w:val="00A5414F"/>
    <w:rsid w:val="00A54C69"/>
    <w:rsid w:val="00A54EFF"/>
    <w:rsid w:val="00A55054"/>
    <w:rsid w:val="00A55811"/>
    <w:rsid w:val="00A55AFC"/>
    <w:rsid w:val="00A55C45"/>
    <w:rsid w:val="00A56254"/>
    <w:rsid w:val="00A56F18"/>
    <w:rsid w:val="00A57E16"/>
    <w:rsid w:val="00A610BA"/>
    <w:rsid w:val="00A62111"/>
    <w:rsid w:val="00A701BA"/>
    <w:rsid w:val="00A7043F"/>
    <w:rsid w:val="00A726E7"/>
    <w:rsid w:val="00A729BA"/>
    <w:rsid w:val="00A73A23"/>
    <w:rsid w:val="00A752A1"/>
    <w:rsid w:val="00A75FB2"/>
    <w:rsid w:val="00A76E80"/>
    <w:rsid w:val="00A7710D"/>
    <w:rsid w:val="00A7799F"/>
    <w:rsid w:val="00A82267"/>
    <w:rsid w:val="00A84BFF"/>
    <w:rsid w:val="00A85543"/>
    <w:rsid w:val="00A85A91"/>
    <w:rsid w:val="00A85BF3"/>
    <w:rsid w:val="00A8758D"/>
    <w:rsid w:val="00A922EB"/>
    <w:rsid w:val="00A93F76"/>
    <w:rsid w:val="00A941C3"/>
    <w:rsid w:val="00A97E14"/>
    <w:rsid w:val="00AA3390"/>
    <w:rsid w:val="00AB06AC"/>
    <w:rsid w:val="00AB0FE3"/>
    <w:rsid w:val="00AB74AD"/>
    <w:rsid w:val="00AC1C1F"/>
    <w:rsid w:val="00AC2B4C"/>
    <w:rsid w:val="00AC2DB5"/>
    <w:rsid w:val="00AC3D89"/>
    <w:rsid w:val="00AC445C"/>
    <w:rsid w:val="00AC4BA0"/>
    <w:rsid w:val="00AC6C4C"/>
    <w:rsid w:val="00AD0261"/>
    <w:rsid w:val="00AD0332"/>
    <w:rsid w:val="00AD2AD1"/>
    <w:rsid w:val="00AD2DBE"/>
    <w:rsid w:val="00AD3629"/>
    <w:rsid w:val="00AD5472"/>
    <w:rsid w:val="00AD6E8E"/>
    <w:rsid w:val="00AD6FCC"/>
    <w:rsid w:val="00AE1EF6"/>
    <w:rsid w:val="00AE2FCC"/>
    <w:rsid w:val="00AE3B79"/>
    <w:rsid w:val="00AE4090"/>
    <w:rsid w:val="00AE58AD"/>
    <w:rsid w:val="00AE58CA"/>
    <w:rsid w:val="00AE68D5"/>
    <w:rsid w:val="00AF0DB8"/>
    <w:rsid w:val="00AF0F24"/>
    <w:rsid w:val="00AF21D9"/>
    <w:rsid w:val="00AF25A5"/>
    <w:rsid w:val="00AF2CD4"/>
    <w:rsid w:val="00AF33A6"/>
    <w:rsid w:val="00AF34BC"/>
    <w:rsid w:val="00AF370D"/>
    <w:rsid w:val="00AF538C"/>
    <w:rsid w:val="00AF664C"/>
    <w:rsid w:val="00AF7712"/>
    <w:rsid w:val="00B00AF6"/>
    <w:rsid w:val="00B01F4F"/>
    <w:rsid w:val="00B020EF"/>
    <w:rsid w:val="00B024F8"/>
    <w:rsid w:val="00B05E78"/>
    <w:rsid w:val="00B05F5A"/>
    <w:rsid w:val="00B070B0"/>
    <w:rsid w:val="00B10693"/>
    <w:rsid w:val="00B1439F"/>
    <w:rsid w:val="00B167A1"/>
    <w:rsid w:val="00B16F51"/>
    <w:rsid w:val="00B217AA"/>
    <w:rsid w:val="00B23A20"/>
    <w:rsid w:val="00B277F4"/>
    <w:rsid w:val="00B27E4C"/>
    <w:rsid w:val="00B3173C"/>
    <w:rsid w:val="00B31D0E"/>
    <w:rsid w:val="00B32735"/>
    <w:rsid w:val="00B32D02"/>
    <w:rsid w:val="00B332FF"/>
    <w:rsid w:val="00B3534B"/>
    <w:rsid w:val="00B45894"/>
    <w:rsid w:val="00B50864"/>
    <w:rsid w:val="00B5333F"/>
    <w:rsid w:val="00B55C9D"/>
    <w:rsid w:val="00B55D00"/>
    <w:rsid w:val="00B562DA"/>
    <w:rsid w:val="00B56C87"/>
    <w:rsid w:val="00B60166"/>
    <w:rsid w:val="00B60B6B"/>
    <w:rsid w:val="00B621ED"/>
    <w:rsid w:val="00B66272"/>
    <w:rsid w:val="00B70094"/>
    <w:rsid w:val="00B76AB1"/>
    <w:rsid w:val="00B77F4A"/>
    <w:rsid w:val="00B77FCD"/>
    <w:rsid w:val="00B8128D"/>
    <w:rsid w:val="00B82819"/>
    <w:rsid w:val="00B83B37"/>
    <w:rsid w:val="00B85BCC"/>
    <w:rsid w:val="00B85F5D"/>
    <w:rsid w:val="00B860B4"/>
    <w:rsid w:val="00B86AF4"/>
    <w:rsid w:val="00B9014F"/>
    <w:rsid w:val="00B9121D"/>
    <w:rsid w:val="00B91922"/>
    <w:rsid w:val="00B92CBB"/>
    <w:rsid w:val="00B930C2"/>
    <w:rsid w:val="00B93F2D"/>
    <w:rsid w:val="00B94A1F"/>
    <w:rsid w:val="00BA42BA"/>
    <w:rsid w:val="00BA4487"/>
    <w:rsid w:val="00BA4D14"/>
    <w:rsid w:val="00BA517A"/>
    <w:rsid w:val="00BB22F5"/>
    <w:rsid w:val="00BB7570"/>
    <w:rsid w:val="00BC20B6"/>
    <w:rsid w:val="00BC2815"/>
    <w:rsid w:val="00BC367F"/>
    <w:rsid w:val="00BC4746"/>
    <w:rsid w:val="00BC4AEE"/>
    <w:rsid w:val="00BC57EE"/>
    <w:rsid w:val="00BC751E"/>
    <w:rsid w:val="00BD0B83"/>
    <w:rsid w:val="00BD1D07"/>
    <w:rsid w:val="00BD40FE"/>
    <w:rsid w:val="00BD420D"/>
    <w:rsid w:val="00BD6989"/>
    <w:rsid w:val="00BD71EE"/>
    <w:rsid w:val="00BE1A94"/>
    <w:rsid w:val="00BE1F61"/>
    <w:rsid w:val="00BE794E"/>
    <w:rsid w:val="00BE7AF7"/>
    <w:rsid w:val="00BF21BB"/>
    <w:rsid w:val="00BF2741"/>
    <w:rsid w:val="00BF364F"/>
    <w:rsid w:val="00BF5DA9"/>
    <w:rsid w:val="00C002FF"/>
    <w:rsid w:val="00C005AB"/>
    <w:rsid w:val="00C02292"/>
    <w:rsid w:val="00C02A74"/>
    <w:rsid w:val="00C03497"/>
    <w:rsid w:val="00C04FF8"/>
    <w:rsid w:val="00C142C9"/>
    <w:rsid w:val="00C15532"/>
    <w:rsid w:val="00C161D6"/>
    <w:rsid w:val="00C16D8B"/>
    <w:rsid w:val="00C26778"/>
    <w:rsid w:val="00C26BBC"/>
    <w:rsid w:val="00C30BBD"/>
    <w:rsid w:val="00C46AEE"/>
    <w:rsid w:val="00C47656"/>
    <w:rsid w:val="00C5279C"/>
    <w:rsid w:val="00C527EC"/>
    <w:rsid w:val="00C52F31"/>
    <w:rsid w:val="00C53139"/>
    <w:rsid w:val="00C53A2B"/>
    <w:rsid w:val="00C5444D"/>
    <w:rsid w:val="00C550A8"/>
    <w:rsid w:val="00C6146B"/>
    <w:rsid w:val="00C64365"/>
    <w:rsid w:val="00C672B7"/>
    <w:rsid w:val="00C70F21"/>
    <w:rsid w:val="00C7450B"/>
    <w:rsid w:val="00C74661"/>
    <w:rsid w:val="00C7516C"/>
    <w:rsid w:val="00C7567A"/>
    <w:rsid w:val="00C7592A"/>
    <w:rsid w:val="00C75F5F"/>
    <w:rsid w:val="00C80D76"/>
    <w:rsid w:val="00C81D36"/>
    <w:rsid w:val="00C8302A"/>
    <w:rsid w:val="00C844B1"/>
    <w:rsid w:val="00C85EC4"/>
    <w:rsid w:val="00C8686E"/>
    <w:rsid w:val="00C87B18"/>
    <w:rsid w:val="00C92C69"/>
    <w:rsid w:val="00C94147"/>
    <w:rsid w:val="00C95CF2"/>
    <w:rsid w:val="00C97363"/>
    <w:rsid w:val="00CA2269"/>
    <w:rsid w:val="00CA2330"/>
    <w:rsid w:val="00CA34B0"/>
    <w:rsid w:val="00CA4868"/>
    <w:rsid w:val="00CA5695"/>
    <w:rsid w:val="00CB1EB2"/>
    <w:rsid w:val="00CB234A"/>
    <w:rsid w:val="00CB5659"/>
    <w:rsid w:val="00CC0BA7"/>
    <w:rsid w:val="00CC1B39"/>
    <w:rsid w:val="00CC3062"/>
    <w:rsid w:val="00CC3648"/>
    <w:rsid w:val="00CC5917"/>
    <w:rsid w:val="00CC5A1A"/>
    <w:rsid w:val="00CC6642"/>
    <w:rsid w:val="00CD0FB2"/>
    <w:rsid w:val="00CD13F5"/>
    <w:rsid w:val="00CD60A4"/>
    <w:rsid w:val="00CE24A8"/>
    <w:rsid w:val="00CE2E03"/>
    <w:rsid w:val="00CE4511"/>
    <w:rsid w:val="00CE48E1"/>
    <w:rsid w:val="00CE6BEC"/>
    <w:rsid w:val="00CE7619"/>
    <w:rsid w:val="00CF2C10"/>
    <w:rsid w:val="00CF3D05"/>
    <w:rsid w:val="00CF6708"/>
    <w:rsid w:val="00D010C8"/>
    <w:rsid w:val="00D01937"/>
    <w:rsid w:val="00D020B2"/>
    <w:rsid w:val="00D02C98"/>
    <w:rsid w:val="00D046C3"/>
    <w:rsid w:val="00D060A3"/>
    <w:rsid w:val="00D12AB3"/>
    <w:rsid w:val="00D140E0"/>
    <w:rsid w:val="00D15C60"/>
    <w:rsid w:val="00D2000E"/>
    <w:rsid w:val="00D217B4"/>
    <w:rsid w:val="00D22F4F"/>
    <w:rsid w:val="00D233D5"/>
    <w:rsid w:val="00D2557D"/>
    <w:rsid w:val="00D25DCC"/>
    <w:rsid w:val="00D27B15"/>
    <w:rsid w:val="00D30C38"/>
    <w:rsid w:val="00D311E7"/>
    <w:rsid w:val="00D31694"/>
    <w:rsid w:val="00D337E1"/>
    <w:rsid w:val="00D3462F"/>
    <w:rsid w:val="00D35EEB"/>
    <w:rsid w:val="00D368C9"/>
    <w:rsid w:val="00D37F04"/>
    <w:rsid w:val="00D40EB6"/>
    <w:rsid w:val="00D46DA3"/>
    <w:rsid w:val="00D47695"/>
    <w:rsid w:val="00D5084B"/>
    <w:rsid w:val="00D52851"/>
    <w:rsid w:val="00D54638"/>
    <w:rsid w:val="00D55B29"/>
    <w:rsid w:val="00D55D14"/>
    <w:rsid w:val="00D6218F"/>
    <w:rsid w:val="00D63802"/>
    <w:rsid w:val="00D65FF4"/>
    <w:rsid w:val="00D66187"/>
    <w:rsid w:val="00D72096"/>
    <w:rsid w:val="00D7281C"/>
    <w:rsid w:val="00D75709"/>
    <w:rsid w:val="00D768A2"/>
    <w:rsid w:val="00D8046C"/>
    <w:rsid w:val="00D8233E"/>
    <w:rsid w:val="00D8251C"/>
    <w:rsid w:val="00D84FB0"/>
    <w:rsid w:val="00D8551D"/>
    <w:rsid w:val="00D855FD"/>
    <w:rsid w:val="00D8598B"/>
    <w:rsid w:val="00D8642B"/>
    <w:rsid w:val="00D86549"/>
    <w:rsid w:val="00D90845"/>
    <w:rsid w:val="00D90B9F"/>
    <w:rsid w:val="00D91363"/>
    <w:rsid w:val="00D9396E"/>
    <w:rsid w:val="00DA2615"/>
    <w:rsid w:val="00DA2F3D"/>
    <w:rsid w:val="00DA32EA"/>
    <w:rsid w:val="00DA4122"/>
    <w:rsid w:val="00DA4735"/>
    <w:rsid w:val="00DB1568"/>
    <w:rsid w:val="00DB2859"/>
    <w:rsid w:val="00DB33B1"/>
    <w:rsid w:val="00DB3558"/>
    <w:rsid w:val="00DB363A"/>
    <w:rsid w:val="00DB48B9"/>
    <w:rsid w:val="00DB7247"/>
    <w:rsid w:val="00DB7CD2"/>
    <w:rsid w:val="00DC0926"/>
    <w:rsid w:val="00DC41BE"/>
    <w:rsid w:val="00DC4E07"/>
    <w:rsid w:val="00DC4F21"/>
    <w:rsid w:val="00DC5DA1"/>
    <w:rsid w:val="00DC6223"/>
    <w:rsid w:val="00DD05C0"/>
    <w:rsid w:val="00DD2B07"/>
    <w:rsid w:val="00DD2CCB"/>
    <w:rsid w:val="00DD3B9A"/>
    <w:rsid w:val="00DD695D"/>
    <w:rsid w:val="00DD6ABF"/>
    <w:rsid w:val="00DE2136"/>
    <w:rsid w:val="00DE33FA"/>
    <w:rsid w:val="00DE50D1"/>
    <w:rsid w:val="00DE5503"/>
    <w:rsid w:val="00DE5B8E"/>
    <w:rsid w:val="00DF20D7"/>
    <w:rsid w:val="00DF343C"/>
    <w:rsid w:val="00DF47C0"/>
    <w:rsid w:val="00DF492B"/>
    <w:rsid w:val="00E02D16"/>
    <w:rsid w:val="00E03155"/>
    <w:rsid w:val="00E10371"/>
    <w:rsid w:val="00E1179F"/>
    <w:rsid w:val="00E12207"/>
    <w:rsid w:val="00E1601F"/>
    <w:rsid w:val="00E1705B"/>
    <w:rsid w:val="00E2055D"/>
    <w:rsid w:val="00E229C8"/>
    <w:rsid w:val="00E23545"/>
    <w:rsid w:val="00E2574D"/>
    <w:rsid w:val="00E26813"/>
    <w:rsid w:val="00E27FBF"/>
    <w:rsid w:val="00E3138E"/>
    <w:rsid w:val="00E3219F"/>
    <w:rsid w:val="00E3648D"/>
    <w:rsid w:val="00E400AD"/>
    <w:rsid w:val="00E468C7"/>
    <w:rsid w:val="00E47A0D"/>
    <w:rsid w:val="00E50975"/>
    <w:rsid w:val="00E5283C"/>
    <w:rsid w:val="00E529E6"/>
    <w:rsid w:val="00E52E09"/>
    <w:rsid w:val="00E545BB"/>
    <w:rsid w:val="00E57186"/>
    <w:rsid w:val="00E60272"/>
    <w:rsid w:val="00E630DD"/>
    <w:rsid w:val="00E63A8C"/>
    <w:rsid w:val="00E655D6"/>
    <w:rsid w:val="00E6601B"/>
    <w:rsid w:val="00E668A9"/>
    <w:rsid w:val="00E73330"/>
    <w:rsid w:val="00E73659"/>
    <w:rsid w:val="00E766DB"/>
    <w:rsid w:val="00E76E9F"/>
    <w:rsid w:val="00E77488"/>
    <w:rsid w:val="00E81C0D"/>
    <w:rsid w:val="00E820CE"/>
    <w:rsid w:val="00E843A5"/>
    <w:rsid w:val="00E84623"/>
    <w:rsid w:val="00E84FF2"/>
    <w:rsid w:val="00E85374"/>
    <w:rsid w:val="00E879CF"/>
    <w:rsid w:val="00E87E4A"/>
    <w:rsid w:val="00E924CE"/>
    <w:rsid w:val="00E93350"/>
    <w:rsid w:val="00E94FD6"/>
    <w:rsid w:val="00EA0532"/>
    <w:rsid w:val="00EA1E88"/>
    <w:rsid w:val="00EA348C"/>
    <w:rsid w:val="00EA4231"/>
    <w:rsid w:val="00EB4A61"/>
    <w:rsid w:val="00EB628C"/>
    <w:rsid w:val="00EB66AC"/>
    <w:rsid w:val="00EB693B"/>
    <w:rsid w:val="00EC0433"/>
    <w:rsid w:val="00EC47D5"/>
    <w:rsid w:val="00EC7633"/>
    <w:rsid w:val="00ED302B"/>
    <w:rsid w:val="00ED39BE"/>
    <w:rsid w:val="00ED40D3"/>
    <w:rsid w:val="00ED503E"/>
    <w:rsid w:val="00ED6EB1"/>
    <w:rsid w:val="00ED7362"/>
    <w:rsid w:val="00ED7983"/>
    <w:rsid w:val="00EE5083"/>
    <w:rsid w:val="00EE6819"/>
    <w:rsid w:val="00EE6C22"/>
    <w:rsid w:val="00EF0BDD"/>
    <w:rsid w:val="00EF2473"/>
    <w:rsid w:val="00EF2524"/>
    <w:rsid w:val="00EF3129"/>
    <w:rsid w:val="00EF4C9F"/>
    <w:rsid w:val="00EF4FF4"/>
    <w:rsid w:val="00EF500C"/>
    <w:rsid w:val="00EF7D15"/>
    <w:rsid w:val="00F0295C"/>
    <w:rsid w:val="00F07C2E"/>
    <w:rsid w:val="00F1233B"/>
    <w:rsid w:val="00F139FF"/>
    <w:rsid w:val="00F13C00"/>
    <w:rsid w:val="00F164C4"/>
    <w:rsid w:val="00F16FA8"/>
    <w:rsid w:val="00F17430"/>
    <w:rsid w:val="00F17B73"/>
    <w:rsid w:val="00F211EB"/>
    <w:rsid w:val="00F25A58"/>
    <w:rsid w:val="00F26882"/>
    <w:rsid w:val="00F3238E"/>
    <w:rsid w:val="00F338C4"/>
    <w:rsid w:val="00F4191B"/>
    <w:rsid w:val="00F45A21"/>
    <w:rsid w:val="00F52471"/>
    <w:rsid w:val="00F5385D"/>
    <w:rsid w:val="00F56AD6"/>
    <w:rsid w:val="00F571B8"/>
    <w:rsid w:val="00F60151"/>
    <w:rsid w:val="00F602B6"/>
    <w:rsid w:val="00F60E3D"/>
    <w:rsid w:val="00F65272"/>
    <w:rsid w:val="00F66E39"/>
    <w:rsid w:val="00F66F04"/>
    <w:rsid w:val="00F71944"/>
    <w:rsid w:val="00F733DD"/>
    <w:rsid w:val="00F74DAE"/>
    <w:rsid w:val="00F76725"/>
    <w:rsid w:val="00F77B61"/>
    <w:rsid w:val="00F80735"/>
    <w:rsid w:val="00F80B5D"/>
    <w:rsid w:val="00F81F6C"/>
    <w:rsid w:val="00F830C9"/>
    <w:rsid w:val="00F870A7"/>
    <w:rsid w:val="00F87DA0"/>
    <w:rsid w:val="00F91008"/>
    <w:rsid w:val="00F95416"/>
    <w:rsid w:val="00F967D2"/>
    <w:rsid w:val="00F976F6"/>
    <w:rsid w:val="00F9785A"/>
    <w:rsid w:val="00F97FB8"/>
    <w:rsid w:val="00FA01CB"/>
    <w:rsid w:val="00FA3D33"/>
    <w:rsid w:val="00FA5189"/>
    <w:rsid w:val="00FA7136"/>
    <w:rsid w:val="00FA7950"/>
    <w:rsid w:val="00FB0D8D"/>
    <w:rsid w:val="00FB0ECB"/>
    <w:rsid w:val="00FB1830"/>
    <w:rsid w:val="00FB28A0"/>
    <w:rsid w:val="00FB3926"/>
    <w:rsid w:val="00FB3D2D"/>
    <w:rsid w:val="00FB68CD"/>
    <w:rsid w:val="00FC12FB"/>
    <w:rsid w:val="00FC203A"/>
    <w:rsid w:val="00FC2875"/>
    <w:rsid w:val="00FC3604"/>
    <w:rsid w:val="00FC508E"/>
    <w:rsid w:val="00FC7AB9"/>
    <w:rsid w:val="00FD080C"/>
    <w:rsid w:val="00FD3D53"/>
    <w:rsid w:val="00FE1FD0"/>
    <w:rsid w:val="00FE61C5"/>
    <w:rsid w:val="00FE6A85"/>
    <w:rsid w:val="00FE6F78"/>
    <w:rsid w:val="00FF1FCC"/>
    <w:rsid w:val="00FF2D74"/>
    <w:rsid w:val="00FF309E"/>
    <w:rsid w:val="00FF4814"/>
    <w:rsid w:val="00FF58A8"/>
    <w:rsid w:val="00FF745F"/>
    <w:rsid w:val="00FF7954"/>
    <w:rsid w:val="00FF7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E754A"/>
  <w15:chartTrackingRefBased/>
  <w15:docId w15:val="{235CA884-0BCE-4C7D-9143-820F871DD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676"/>
    <w:pPr>
      <w:spacing w:after="200" w:line="276" w:lineRule="auto"/>
    </w:pPr>
    <w:rPr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A5676"/>
    <w:pPr>
      <w:spacing w:line="240" w:lineRule="auto"/>
    </w:pPr>
    <w:rPr>
      <w:b/>
      <w:bCs/>
      <w:color w:val="5B9BD5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56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56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5676"/>
    <w:rPr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5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676"/>
    <w:rPr>
      <w:rFonts w:ascii="Segoe UI" w:hAnsi="Segoe UI" w:cs="Segoe UI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3F2C3B"/>
    <w:pPr>
      <w:ind w:left="720"/>
      <w:contextualSpacing/>
    </w:pPr>
  </w:style>
  <w:style w:type="table" w:styleId="TableGrid">
    <w:name w:val="Table Grid"/>
    <w:basedOn w:val="TableNormal"/>
    <w:uiPriority w:val="59"/>
    <w:rsid w:val="00B77F4A"/>
    <w:pPr>
      <w:spacing w:after="0" w:line="240" w:lineRule="auto"/>
      <w:jc w:val="center"/>
    </w:pPr>
    <w:rPr>
      <w:sz w:val="18"/>
      <w:lang w:eastAsia="en-GB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adhere">
    <w:name w:val="adhere"/>
    <w:basedOn w:val="TableNormal"/>
    <w:uiPriority w:val="99"/>
    <w:rsid w:val="006A6CD6"/>
    <w:pPr>
      <w:spacing w:after="0" w:line="240" w:lineRule="auto"/>
    </w:pPr>
    <w:rPr>
      <w:lang w:eastAsia="en-US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8F8"/>
    <w:rPr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, Lauren</dc:creator>
  <cp:keywords/>
  <dc:description/>
  <cp:lastModifiedBy>Rodgers, Lauren</cp:lastModifiedBy>
  <cp:revision>3</cp:revision>
  <dcterms:created xsi:type="dcterms:W3CDTF">2020-12-16T11:55:00Z</dcterms:created>
  <dcterms:modified xsi:type="dcterms:W3CDTF">2020-12-16T11:56:00Z</dcterms:modified>
</cp:coreProperties>
</file>